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40C2A" w14:textId="552C7EE9" w:rsidR="00504187" w:rsidRPr="006C0C16" w:rsidRDefault="00F31618" w:rsidP="006C0C16">
      <w:pPr>
        <w:spacing w:after="0" w:line="240" w:lineRule="auto"/>
        <w:jc w:val="center"/>
        <w:rPr>
          <w:rFonts w:ascii="Cambria" w:hAnsi="Cambria"/>
          <w:b/>
          <w:bCs/>
          <w:sz w:val="28"/>
          <w:szCs w:val="28"/>
        </w:rPr>
      </w:pPr>
      <w:r w:rsidRPr="006C0C16">
        <w:rPr>
          <w:rFonts w:ascii="Cambria" w:hAnsi="Cambria"/>
          <w:b/>
          <w:bCs/>
          <w:sz w:val="28"/>
          <w:szCs w:val="28"/>
          <w:lang w:val="uk-UA"/>
        </w:rPr>
        <w:t xml:space="preserve">Супровідний лист / </w:t>
      </w:r>
      <w:r w:rsidRPr="006C0C16">
        <w:rPr>
          <w:rFonts w:ascii="Cambria" w:hAnsi="Cambria"/>
          <w:b/>
          <w:bCs/>
          <w:sz w:val="28"/>
          <w:szCs w:val="28"/>
        </w:rPr>
        <w:t>Statement of Intent</w:t>
      </w:r>
    </w:p>
    <w:p w14:paraId="77DFEEB0" w14:textId="716B8343" w:rsidR="00F31618" w:rsidRDefault="00F31618" w:rsidP="006C0C16">
      <w:pPr>
        <w:spacing w:after="0" w:line="240" w:lineRule="auto"/>
        <w:rPr>
          <w:rFonts w:ascii="Cambria" w:hAnsi="Cambria"/>
          <w:lang w:val="uk-UA"/>
        </w:rPr>
      </w:pPr>
    </w:p>
    <w:p w14:paraId="0490CC1D" w14:textId="0C161BF9" w:rsidR="003675F5" w:rsidRDefault="003675F5" w:rsidP="003675F5">
      <w:pPr>
        <w:spacing w:after="0" w:line="240" w:lineRule="auto"/>
        <w:rPr>
          <w:rFonts w:ascii="Cambria" w:hAnsi="Cambria"/>
          <w:sz w:val="24"/>
          <w:szCs w:val="24"/>
          <w:lang w:val="uk-UA"/>
        </w:rPr>
      </w:pPr>
      <w:r>
        <w:rPr>
          <w:rFonts w:ascii="Cambria" w:hAnsi="Cambria"/>
          <w:sz w:val="24"/>
          <w:szCs w:val="24"/>
          <w:lang w:val="uk-UA"/>
        </w:rPr>
        <w:t>*</w:t>
      </w:r>
      <w:r w:rsidRPr="00FC1CAB">
        <w:rPr>
          <w:rFonts w:ascii="Cambria" w:hAnsi="Cambria"/>
          <w:sz w:val="24"/>
          <w:szCs w:val="24"/>
          <w:lang w:val="uk-UA"/>
        </w:rPr>
        <w:t>Можна заповнювати українською або англійською мовами</w:t>
      </w:r>
    </w:p>
    <w:p w14:paraId="473BC48C" w14:textId="77777777" w:rsidR="00C61245" w:rsidRPr="00FC1CAB" w:rsidRDefault="00C61245" w:rsidP="003675F5">
      <w:pPr>
        <w:spacing w:after="0" w:line="240" w:lineRule="auto"/>
        <w:rPr>
          <w:rFonts w:ascii="Cambria" w:hAnsi="Cambria"/>
          <w:sz w:val="24"/>
          <w:szCs w:val="24"/>
          <w:lang w:val="uk-UA"/>
        </w:rPr>
      </w:pPr>
    </w:p>
    <w:p w14:paraId="270D8876" w14:textId="210AADE8" w:rsidR="00F31618" w:rsidRPr="006C0C16" w:rsidRDefault="00F31618" w:rsidP="006C0C16">
      <w:pPr>
        <w:spacing w:after="0" w:line="240" w:lineRule="auto"/>
        <w:rPr>
          <w:rFonts w:ascii="Cambria" w:hAnsi="Cambria"/>
          <w:lang w:val="uk-UA"/>
        </w:rPr>
      </w:pPr>
      <w:r w:rsidRPr="006C0C16">
        <w:rPr>
          <w:rFonts w:ascii="Cambria" w:hAnsi="Cambria"/>
          <w:lang w:val="uk-UA"/>
        </w:rPr>
        <w:t>Вкажіть, у якому тематичному напрямку Ви хотіли б працювати як тренер Міжнародного республіканського інституту (можна обрати декілька)</w:t>
      </w:r>
      <w:r w:rsidR="00970C79" w:rsidRPr="006C0C16">
        <w:rPr>
          <w:rFonts w:ascii="Cambria" w:hAnsi="Cambria"/>
          <w:lang w:val="uk-UA"/>
        </w:rPr>
        <w:t xml:space="preserve"> і оберіть конкретні теми</w:t>
      </w:r>
      <w:r w:rsidRPr="006C0C16">
        <w:rPr>
          <w:rFonts w:ascii="Cambria" w:hAnsi="Cambria"/>
          <w:lang w:val="uk-UA"/>
        </w:rPr>
        <w:t>.</w:t>
      </w:r>
    </w:p>
    <w:p w14:paraId="381610A7" w14:textId="3622E08E" w:rsidR="00F31618" w:rsidRPr="006C0C16" w:rsidRDefault="00F31618" w:rsidP="006C0C16">
      <w:pPr>
        <w:spacing w:after="0" w:line="240" w:lineRule="auto"/>
        <w:ind w:left="180"/>
        <w:rPr>
          <w:rFonts w:ascii="Cambria" w:hAnsi="Cambria"/>
          <w:sz w:val="18"/>
          <w:szCs w:val="18"/>
        </w:rPr>
      </w:pPr>
      <w:r w:rsidRPr="006C0C16">
        <w:rPr>
          <w:rFonts w:ascii="Cambria" w:hAnsi="Cambria"/>
          <w:sz w:val="18"/>
          <w:szCs w:val="18"/>
        </w:rPr>
        <w:t>Please indicate what scope of work you are applying to.</w:t>
      </w:r>
    </w:p>
    <w:p w14:paraId="730D7A74" w14:textId="77777777" w:rsidR="006C0C16" w:rsidRPr="006C0C16" w:rsidRDefault="006C0C16" w:rsidP="006C0C16">
      <w:pPr>
        <w:spacing w:after="0" w:line="240" w:lineRule="auto"/>
        <w:rPr>
          <w:rFonts w:ascii="Cambria" w:hAnsi="Cambria"/>
        </w:rPr>
      </w:pPr>
    </w:p>
    <w:tbl>
      <w:tblPr>
        <w:tblStyle w:val="TableGrid"/>
        <w:tblW w:w="10070" w:type="dxa"/>
        <w:tblLook w:val="04A0" w:firstRow="1" w:lastRow="0" w:firstColumn="1" w:lastColumn="0" w:noHBand="0" w:noVBand="1"/>
      </w:tblPr>
      <w:tblGrid>
        <w:gridCol w:w="862"/>
        <w:gridCol w:w="618"/>
        <w:gridCol w:w="8590"/>
      </w:tblGrid>
      <w:tr w:rsidR="00970C79" w:rsidRPr="006C0C16" w14:paraId="5A105F75" w14:textId="77777777" w:rsidTr="7D1E28D4">
        <w:trPr>
          <w:trHeight w:val="5344"/>
        </w:trPr>
        <w:tc>
          <w:tcPr>
            <w:tcW w:w="862" w:type="dxa"/>
          </w:tcPr>
          <w:p w14:paraId="6B9456B9" w14:textId="3418F16F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1</w:t>
            </w:r>
          </w:p>
        </w:tc>
        <w:sdt>
          <w:sdtPr>
            <w:rPr>
              <w:rFonts w:ascii="Cambria" w:hAnsi="Cambria"/>
            </w:rPr>
            <w:id w:val="2097201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34CFE6C7" w14:textId="57491329" w:rsidR="00970C79" w:rsidRPr="006C0C16" w:rsidRDefault="00970C79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67F3A94F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Навча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дл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місцев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виборн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осадов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осіб</w:t>
            </w:r>
            <w:proofErr w:type="spellEnd"/>
          </w:p>
          <w:p w14:paraId="6D49720D" w14:textId="77777777" w:rsidR="00970C79" w:rsidRPr="006C0C16" w:rsidRDefault="00970C79" w:rsidP="006C0C16">
            <w:pPr>
              <w:pStyle w:val="Default"/>
              <w:ind w:left="210"/>
              <w:rPr>
                <w:rFonts w:cs="Arial"/>
                <w:sz w:val="18"/>
                <w:szCs w:val="18"/>
              </w:rPr>
            </w:pPr>
            <w:r w:rsidRPr="006C0C16">
              <w:rPr>
                <w:sz w:val="18"/>
                <w:szCs w:val="18"/>
              </w:rPr>
              <w:t>Local Elected Officials training</w:t>
            </w:r>
          </w:p>
          <w:p w14:paraId="35A948FF" w14:textId="77777777" w:rsidR="00970C79" w:rsidRPr="006C0C16" w:rsidRDefault="00C7413B" w:rsidP="006C0C16">
            <w:pPr>
              <w:rPr>
                <w:rFonts w:ascii="Cambria" w:eastAsia="Times New Roman" w:hAnsi="Cambria" w:cs="Times New Roman"/>
              </w:rPr>
            </w:pPr>
            <w:sdt>
              <w:sdtPr>
                <w:rPr>
                  <w:rFonts w:ascii="Cambria" w:eastAsia="Times New Roman" w:hAnsi="Cambria" w:cs="Arial"/>
                </w:rPr>
                <w:id w:val="36787824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вноваж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бов'язк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путат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200380116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Бюджет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це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мка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рган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лад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7656540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Рол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управлін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мунально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ласніст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41298246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Зв'язок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ж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рганам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амоврядув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м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громадам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83769854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Зв'язок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ям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ідносин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ж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путатом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ям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/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82376974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громадо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53472740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Ефективн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ланув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вед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есі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09956787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Рол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путат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у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ідготовц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веден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есі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59339557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Підготовк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еаліза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ішен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ийнят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о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210074764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авов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лож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егулюю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еалізаці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ішен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ийнят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ою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32559960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ратегічн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ктичн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ланув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і в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мка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04302197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вор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громадськ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иймаль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пута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44876946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Управлі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рганізаці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обот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манд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пута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</w:p>
          <w:p w14:paraId="26D5259A" w14:textId="0DE6C743" w:rsidR="00970C79" w:rsidRPr="006C0C16" w:rsidRDefault="00C7413B" w:rsidP="006C0C16">
            <w:pPr>
              <w:pStyle w:val="Default"/>
              <w:rPr>
                <w:rFonts w:cs="Arial"/>
                <w:sz w:val="22"/>
                <w:szCs w:val="22"/>
                <w:lang w:val="uk-UA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5120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татус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рганізаці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стійн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міс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ісцевої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ад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епутатськ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уп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312406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фракц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411073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еформ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ецентралізації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в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Україн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її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слід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пли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мін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л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бов'язк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ісцев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ад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епута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ісцев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ад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.</w:t>
            </w:r>
          </w:p>
        </w:tc>
      </w:tr>
      <w:tr w:rsidR="00970C79" w:rsidRPr="006C0C16" w14:paraId="587C2CF9" w14:textId="77777777" w:rsidTr="7D1E28D4">
        <w:tc>
          <w:tcPr>
            <w:tcW w:w="862" w:type="dxa"/>
          </w:tcPr>
          <w:p w14:paraId="55A0AD93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102FB945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258AAE5D" w14:textId="1BE9B1D6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1A4E02F9" w14:textId="5C7EF694" w:rsidR="00970C79" w:rsidRPr="00B03B39" w:rsidRDefault="00970C79" w:rsidP="0091775F">
            <w:pPr>
              <w:pStyle w:val="Default"/>
              <w:ind w:left="120"/>
              <w:rPr>
                <w:sz w:val="18"/>
                <w:szCs w:val="18"/>
              </w:rPr>
            </w:pPr>
            <w:r w:rsidRPr="00B03B39">
              <w:rPr>
                <w:sz w:val="18"/>
                <w:szCs w:val="18"/>
              </w:rPr>
              <w:t xml:space="preserve">Please summarize your relevant experience for </w:t>
            </w:r>
            <w:r w:rsidR="00414FCB">
              <w:rPr>
                <w:sz w:val="18"/>
                <w:szCs w:val="18"/>
              </w:rPr>
              <w:t>this</w:t>
            </w:r>
            <w:r w:rsidR="00414FCB" w:rsidRPr="00B03B39">
              <w:rPr>
                <w:sz w:val="18"/>
                <w:szCs w:val="18"/>
              </w:rPr>
              <w:t xml:space="preserve"> </w:t>
            </w:r>
            <w:r w:rsidRPr="00B03B39">
              <w:rPr>
                <w:sz w:val="18"/>
                <w:szCs w:val="18"/>
              </w:rPr>
              <w:t>Scope of Work.</w:t>
            </w:r>
          </w:p>
          <w:p w14:paraId="1F1C49BF" w14:textId="5E7FAF06" w:rsidR="00970C79" w:rsidRDefault="00970C79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  <w:p w14:paraId="636A563D" w14:textId="10D24E3B" w:rsidR="00B03B39" w:rsidRDefault="00B03B39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  <w:p w14:paraId="6F0FEC39" w14:textId="77777777" w:rsidR="0091775F" w:rsidRPr="006C0C16" w:rsidRDefault="0091775F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  <w:p w14:paraId="3E859029" w14:textId="1BB04CB7" w:rsidR="00970C79" w:rsidRPr="006C0C16" w:rsidRDefault="48905DF8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наявніс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даткового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свіду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роботи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в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якості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епутата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місцевої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ради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принаймні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продовж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одного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терміну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.</w:t>
            </w:r>
          </w:p>
          <w:p w14:paraId="245D5660" w14:textId="7B17B03B" w:rsidR="00970C79" w:rsidRPr="00B03B39" w:rsidRDefault="287FB4EC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B03B39">
              <w:rPr>
                <w:rFonts w:ascii="Cambria" w:eastAsia="Cambria" w:hAnsi="Cambria" w:cs="Cambria"/>
                <w:sz w:val="18"/>
                <w:szCs w:val="18"/>
                <w:lang w:val="en"/>
              </w:rPr>
              <w:t>Indicate additional experience as a local council member for at least one term.</w:t>
            </w:r>
          </w:p>
          <w:p w14:paraId="1B4637FD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49F61AB9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780753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1E34FE1" w14:textId="016C0174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043367B8" w14:textId="77777777" w:rsidTr="7D1E28D4">
        <w:tc>
          <w:tcPr>
            <w:tcW w:w="862" w:type="dxa"/>
          </w:tcPr>
          <w:p w14:paraId="7BF5199C" w14:textId="696AF53A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2</w:t>
            </w:r>
          </w:p>
        </w:tc>
        <w:sdt>
          <w:sdtPr>
            <w:rPr>
              <w:rFonts w:ascii="Cambria" w:hAnsi="Cambria"/>
            </w:rPr>
            <w:id w:val="-910153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43DB5266" w14:textId="4F6BF725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2F7FF024" w14:textId="77777777" w:rsidR="001D349E" w:rsidRPr="006C0C16" w:rsidRDefault="001D349E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Навча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дл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редставників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муніципальної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влади</w:t>
            </w:r>
            <w:proofErr w:type="spellEnd"/>
          </w:p>
          <w:p w14:paraId="179E855A" w14:textId="77777777" w:rsidR="001D349E" w:rsidRPr="00C61245" w:rsidRDefault="001D349E" w:rsidP="00C61245">
            <w:pPr>
              <w:ind w:left="120"/>
              <w:rPr>
                <w:rFonts w:ascii="Cambria" w:hAnsi="Cambria"/>
                <w:sz w:val="18"/>
                <w:szCs w:val="18"/>
              </w:rPr>
            </w:pPr>
            <w:r w:rsidRPr="00C61245">
              <w:rPr>
                <w:rFonts w:ascii="Cambria" w:hAnsi="Cambria"/>
                <w:sz w:val="18"/>
                <w:szCs w:val="18"/>
              </w:rPr>
              <w:t>Municipal Governance training</w:t>
            </w:r>
          </w:p>
          <w:p w14:paraId="4FF4FA4E" w14:textId="1DA44AE7" w:rsidR="00D472BD" w:rsidRPr="006C0C16" w:rsidRDefault="00C7413B" w:rsidP="006C0C16">
            <w:pPr>
              <w:rPr>
                <w:rFonts w:ascii="Cambria" w:hAnsi="Cambria"/>
              </w:rPr>
            </w:pPr>
            <w:sdt>
              <w:sdtPr>
                <w:rPr>
                  <w:rFonts w:ascii="Cambria" w:hAnsi="Cambria" w:cs="Arial"/>
                </w:rPr>
                <w:id w:val="1181539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Стратегічн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озвиток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776741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Залуч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громадян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громад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до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роцесів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рийнятт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ішень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936743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органа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лад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26796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Нові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олі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бов'язк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ів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лад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у </w:t>
            </w:r>
            <w:proofErr w:type="spellStart"/>
            <w:r w:rsidR="00D472BD" w:rsidRPr="006C0C16">
              <w:rPr>
                <w:rFonts w:ascii="Cambria" w:hAnsi="Cambria" w:cs="Arial"/>
              </w:rPr>
              <w:t>світлі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децентралізаці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406642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Прозор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роцес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формува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бюджету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закупівель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41693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Нада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адміністративних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послуг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118437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Електронне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рядува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200974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Місцев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економічний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розвиток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93489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Створ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енергоефективного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176714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Удосконал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ранспортно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інфраструктур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29818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Забезпеч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безпек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hAnsi="Cambria" w:cs="Arial"/>
              </w:rPr>
              <w:t>межах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1360854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Житлово-комунальн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сфер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; </w:t>
            </w:r>
            <w:r w:rsidR="00D472BD" w:rsidRPr="006C0C16">
              <w:rPr>
                <w:rFonts w:ascii="Cambria" w:hAnsi="Cambria"/>
              </w:rPr>
              <w:br/>
            </w:r>
            <w:sdt>
              <w:sdtPr>
                <w:rPr>
                  <w:rFonts w:ascii="Cambria" w:hAnsi="Cambria" w:cs="Arial"/>
                </w:rPr>
                <w:id w:val="-2089065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hAnsi="Cambria" w:cs="Arial"/>
              </w:rPr>
              <w:t>Співпрац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іж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уніципальни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а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влад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ізація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громадянського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суспільств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hAnsi="Cambria" w:cs="Arial"/>
              </w:rPr>
              <w:t>об’єднання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мешканців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(ОСББ) </w:t>
            </w:r>
            <w:proofErr w:type="spellStart"/>
            <w:r w:rsidR="00D472BD" w:rsidRPr="006C0C16">
              <w:rPr>
                <w:rFonts w:ascii="Cambria" w:hAnsi="Cambria" w:cs="Arial"/>
              </w:rPr>
              <w:t>та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органами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самоорганізації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hAnsi="Cambria" w:cs="Arial"/>
              </w:rPr>
              <w:t>населення</w:t>
            </w:r>
            <w:proofErr w:type="spellEnd"/>
            <w:r w:rsidR="00D472BD" w:rsidRPr="006C0C16">
              <w:rPr>
                <w:rFonts w:ascii="Cambria" w:hAnsi="Cambria" w:cs="Arial"/>
              </w:rPr>
              <w:t xml:space="preserve"> (ОСН).</w:t>
            </w:r>
          </w:p>
        </w:tc>
      </w:tr>
      <w:tr w:rsidR="00970C79" w:rsidRPr="006C0C16" w14:paraId="0CB927D9" w14:textId="77777777" w:rsidTr="7D1E28D4">
        <w:tc>
          <w:tcPr>
            <w:tcW w:w="862" w:type="dxa"/>
          </w:tcPr>
          <w:p w14:paraId="2CF24BC7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6651E6C9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6F0F9086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432846E9" w14:textId="1BBF403C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414FCB" w:rsidRPr="00C61245">
              <w:rPr>
                <w:sz w:val="18"/>
                <w:szCs w:val="18"/>
              </w:rPr>
              <w:t xml:space="preserve">this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7B353793" w14:textId="52C8B7F1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794580B3" w14:textId="7A673F4C" w:rsidR="00414FCB" w:rsidRDefault="00414FCB" w:rsidP="006C0C16">
            <w:pPr>
              <w:rPr>
                <w:rFonts w:ascii="Cambria" w:eastAsia="Times New Roman" w:hAnsi="Cambria" w:cs="Arial"/>
              </w:rPr>
            </w:pPr>
          </w:p>
          <w:p w14:paraId="65F43294" w14:textId="77777777" w:rsidR="00414FCB" w:rsidRPr="006C0C16" w:rsidRDefault="00414FCB" w:rsidP="006C0C16">
            <w:pPr>
              <w:rPr>
                <w:rFonts w:ascii="Cambria" w:eastAsia="Times New Roman" w:hAnsi="Cambria" w:cs="Arial"/>
              </w:rPr>
            </w:pPr>
          </w:p>
          <w:p w14:paraId="1DD0488A" w14:textId="6A08E9AA" w:rsidR="566937C5" w:rsidRPr="006C0C16" w:rsidRDefault="566937C5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наявніс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r w:rsidR="00461344">
              <w:rPr>
                <w:rFonts w:eastAsia="Calibri" w:cs="Arial"/>
                <w:lang w:val="uk-UA"/>
              </w:rPr>
              <w:t>досвід</w:t>
            </w:r>
            <w:r w:rsidR="00414FCB">
              <w:rPr>
                <w:rFonts w:eastAsia="Calibri" w:cs="Arial"/>
                <w:lang w:val="uk-UA"/>
              </w:rPr>
              <w:t>у</w:t>
            </w:r>
            <w:r w:rsidR="00461344">
              <w:rPr>
                <w:rFonts w:eastAsia="Calibri" w:cs="Arial"/>
                <w:lang w:val="uk-UA"/>
              </w:rPr>
              <w:t xml:space="preserve"> роботи в міських радах або з муніципальними органами влади щодо впровадження різних стратегій належного врядування</w:t>
            </w:r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.</w:t>
            </w:r>
          </w:p>
          <w:p w14:paraId="6000FDCC" w14:textId="0E50BB15" w:rsidR="005F3B9D" w:rsidRPr="00C61245" w:rsidRDefault="566937C5" w:rsidP="00C61245">
            <w:pPr>
              <w:ind w:left="120"/>
              <w:rPr>
                <w:rFonts w:ascii="Cambria" w:hAnsi="Cambria" w:cs="Cambria"/>
                <w:color w:val="000000"/>
                <w:sz w:val="18"/>
                <w:szCs w:val="18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experience </w:t>
            </w:r>
            <w:r w:rsidR="005F3B9D" w:rsidRPr="00C61245">
              <w:rPr>
                <w:rFonts w:ascii="Cambria" w:hAnsi="Cambria" w:cs="Cambria"/>
                <w:color w:val="000000"/>
                <w:sz w:val="18"/>
                <w:szCs w:val="18"/>
              </w:rPr>
              <w:t xml:space="preserve">working in municipal government or with municipal authorities on the implementation of different good governance policies. </w:t>
            </w:r>
          </w:p>
          <w:p w14:paraId="43A207ED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3A16DCF3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A27258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6AD872C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1C306FB5" w14:textId="77777777" w:rsidTr="7D1E28D4">
        <w:tc>
          <w:tcPr>
            <w:tcW w:w="862" w:type="dxa"/>
          </w:tcPr>
          <w:p w14:paraId="495D3D36" w14:textId="474E968D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3</w:t>
            </w:r>
          </w:p>
        </w:tc>
        <w:sdt>
          <w:sdtPr>
            <w:rPr>
              <w:rFonts w:ascii="Cambria" w:hAnsi="Cambria"/>
            </w:rPr>
            <w:id w:val="-451244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431EA81A" w14:textId="04E46758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6A37D646" w14:textId="77777777" w:rsidR="001D349E" w:rsidRPr="006C0C16" w:rsidRDefault="001D349E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Навча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дл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олітичн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артій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з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итань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веде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виборчої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кампанії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, </w:t>
            </w:r>
            <w:r w:rsidRPr="006C0C16">
              <w:rPr>
                <w:sz w:val="22"/>
                <w:szCs w:val="22"/>
              </w:rPr>
              <w:br/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ідготовки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кандидатів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організаційної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структури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артії</w:t>
            </w:r>
            <w:proofErr w:type="spellEnd"/>
          </w:p>
          <w:p w14:paraId="59C340C8" w14:textId="77777777" w:rsidR="00D472BD" w:rsidRPr="00C61245" w:rsidRDefault="001D349E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>Political Parties Campaign, Candidates and Organizational Structure training</w:t>
            </w:r>
          </w:p>
          <w:p w14:paraId="35CE95DA" w14:textId="7E274CB6" w:rsidR="00D472BD" w:rsidRPr="006C0C16" w:rsidRDefault="00C7413B" w:rsidP="006C0C16">
            <w:pPr>
              <w:rPr>
                <w:rFonts w:ascii="Cambria" w:eastAsia="Times New Roman" w:hAnsi="Cambria" w:cs="Times New Roman"/>
              </w:rPr>
            </w:pPr>
            <w:sdt>
              <w:sdtPr>
                <w:rPr>
                  <w:rFonts w:ascii="Cambria" w:eastAsia="Times New Roman" w:hAnsi="Cambria" w:cs="Arial"/>
                </w:rPr>
                <w:id w:val="-1215584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зна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ян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помог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окус-груп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пит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ськ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умк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59185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аріан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бор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ош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штаб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б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гра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ход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рямова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бла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5725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Вклю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осують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жіно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люде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обливи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треб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у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м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ндида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б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78126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нов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уктур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іяльност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89316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Характеристик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ефективн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ас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жвиборчи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еріо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73522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зна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єк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ндида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67962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вор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ідбір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дентифікаці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робк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с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82262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вин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ілеспрямован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робля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знач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іс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єк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ход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рямова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хопл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дентифік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ільов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іоритет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80820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ожу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роєкт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й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аліз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двокаційн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r w:rsidR="00D472BD" w:rsidRPr="006C0C16">
              <w:rPr>
                <w:rFonts w:ascii="Cambria" w:eastAsia="Times New Roman" w:hAnsi="Cambria" w:cs="Arial"/>
              </w:rPr>
              <w:lastRenderedPageBreak/>
              <w:t xml:space="preserve">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ажли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ільно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у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жвиборчи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еріо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корист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е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и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ам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двокаційн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вор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ас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22386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Креатив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бо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з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соб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асов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нформац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ост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лючо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елемен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омунікац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9918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Сучас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корист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оціаль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ді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безпе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онтакт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ця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нес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седж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4528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актич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разк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ворч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спіш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кл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рівнян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евдал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клам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15011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паганд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іар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и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он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ідрізняють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?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94032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важаєть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аніпулювання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ця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-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никну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хиститис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ь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16570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ер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середком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є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изьки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трата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едостатньом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інансуванн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21532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Українськ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кон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ормативно-правов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к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гулюю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вед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інанс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74074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най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лучи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авильн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користов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лен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ктивіст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олонте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25743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зуват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юридични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упровід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ен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</w:p>
          <w:p w14:paraId="0A23D85F" w14:textId="5157AD61" w:rsidR="001D349E" w:rsidRPr="006C0C16" w:rsidRDefault="00C7413B" w:rsidP="006C0C16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61012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Які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урок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ожн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запозичи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з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досвіду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й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інш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раїн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-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ключаюч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але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не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обмежуючись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ї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руктуро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функція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нутрішні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омунікація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ідеологіє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етода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ед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ампані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62751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Як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здійсни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ерехід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ід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ролі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активіс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янськог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успільств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д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заємоді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з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я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вор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айбутнь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ар’єр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300141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етод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ступів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еред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аудиторіє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940512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Організаці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робо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фектив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рес-служб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39679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вор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рактич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у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користанні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фектив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баз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дан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ців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90752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ратегічне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знач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цільов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груп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лекторату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66956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Як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отивува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ців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ідтримат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артію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/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кандида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.</w:t>
            </w:r>
          </w:p>
        </w:tc>
      </w:tr>
      <w:tr w:rsidR="00970C79" w:rsidRPr="006C0C16" w14:paraId="1E207860" w14:textId="77777777" w:rsidTr="7D1E28D4">
        <w:tc>
          <w:tcPr>
            <w:tcW w:w="862" w:type="dxa"/>
          </w:tcPr>
          <w:p w14:paraId="363A6F99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7AD80A29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4D0AAEF8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2DE74579" w14:textId="0DC09E41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A90859" w:rsidRPr="00C61245">
              <w:rPr>
                <w:sz w:val="18"/>
                <w:szCs w:val="18"/>
              </w:rPr>
              <w:t xml:space="preserve">this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1C610395" w14:textId="5648AC3C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3D046877" w14:textId="6D2881EF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460D8C75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2ECB405E" w14:textId="6431B6F2" w:rsidR="00970C79" w:rsidRPr="006C0C16" w:rsidRDefault="44726B96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наявніс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даткового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свіду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роботи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в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якості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керівника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організації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по</w:t>
            </w:r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літичної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партії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чи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штабу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виборчої</w:t>
            </w:r>
            <w:proofErr w:type="spellEnd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AD901FA" w:rsidRPr="006C0C16">
              <w:rPr>
                <w:rFonts w:eastAsia="Calibri"/>
                <w:color w:val="000000" w:themeColor="text1"/>
                <w:sz w:val="22"/>
                <w:szCs w:val="22"/>
              </w:rPr>
              <w:t>кампанії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.</w:t>
            </w:r>
          </w:p>
          <w:p w14:paraId="50D32FB0" w14:textId="2694A72E" w:rsidR="00970C79" w:rsidRPr="00C61245" w:rsidRDefault="44726B96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additional experience as a </w:t>
            </w:r>
            <w:r w:rsidR="30920AF7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leader of a political party organization or campaign headquarters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.</w:t>
            </w:r>
          </w:p>
          <w:p w14:paraId="50D9547E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3C8B52A5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47EE5ADC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1998306E" w14:textId="77777777" w:rsidTr="7D1E28D4">
        <w:tc>
          <w:tcPr>
            <w:tcW w:w="862" w:type="dxa"/>
          </w:tcPr>
          <w:p w14:paraId="00CC2B89" w14:textId="2CF268F4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4</w:t>
            </w:r>
          </w:p>
        </w:tc>
        <w:sdt>
          <w:sdtPr>
            <w:rPr>
              <w:rFonts w:ascii="Cambria" w:hAnsi="Cambria"/>
            </w:rPr>
            <w:id w:val="-32737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093A3944" w14:textId="19021AD5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1FA9E3E3" w14:textId="77777777" w:rsidR="001D349E" w:rsidRPr="006C0C16" w:rsidRDefault="001D349E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Навча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фасилітаці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з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итань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співробітництва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олітичн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артій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/ </w:t>
            </w:r>
            <w:r w:rsidRPr="006C0C16">
              <w:rPr>
                <w:sz w:val="22"/>
                <w:szCs w:val="22"/>
              </w:rPr>
              <w:br/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громадянського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суспільства</w:t>
            </w:r>
            <w:proofErr w:type="spellEnd"/>
          </w:p>
          <w:p w14:paraId="4BA9F08E" w14:textId="77777777" w:rsidR="001D349E" w:rsidRPr="00C61245" w:rsidRDefault="001D349E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olitical Parties / Civil Society Cooperation training and facilitation </w:t>
            </w:r>
          </w:p>
          <w:p w14:paraId="05F4F403" w14:textId="437C77E2" w:rsidR="00D472BD" w:rsidRPr="006C0C16" w:rsidRDefault="00C7413B" w:rsidP="006C0C16">
            <w:pPr>
              <w:rPr>
                <w:rFonts w:ascii="Cambria" w:eastAsia="Times New Roman" w:hAnsi="Cambria" w:cs="Times New Roman"/>
              </w:rPr>
            </w:pPr>
            <w:sdt>
              <w:sdtPr>
                <w:rPr>
                  <w:rFonts w:ascii="Cambria" w:eastAsia="Times New Roman" w:hAnsi="Cambria" w:cs="Arial"/>
                </w:rPr>
                <w:id w:val="168963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заційн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уктур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ратегічне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лан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й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правлі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наяв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спіш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зац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янськ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успільств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lastRenderedPageBreak/>
              <w:t>орган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амовряд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21508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Визна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лючо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треб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робк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ідповід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позиц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4909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робк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еалізаці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спіш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нформаційно-пропагандистськ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58850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лу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олод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ськ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іяльност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52874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виток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успішн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івпрац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ж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я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заціям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янськ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успільств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ето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сягн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іль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ціле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407229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Співпрац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зац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янськ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успільств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дл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сил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ктивніш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лу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ян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цес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ийнятт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рішень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амоуправлі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21463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сягн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більшо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зорост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влад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, у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ом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числі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залуч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громадян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д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роцесів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формува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бюджет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організації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ампаній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із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боротьби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корупцією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  <w:r w:rsidR="00D472BD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510567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ascii="Cambria" w:eastAsia="Times New Roman" w:hAnsi="Cambria" w:cs="Arial"/>
              </w:rPr>
              <w:t>Розробк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або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покращення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статуту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D472BD" w:rsidRPr="006C0C16">
              <w:rPr>
                <w:rFonts w:ascii="Cambria" w:eastAsia="Times New Roman" w:hAnsi="Cambria" w:cs="Arial"/>
              </w:rPr>
              <w:t>міста</w:t>
            </w:r>
            <w:proofErr w:type="spellEnd"/>
            <w:r w:rsidR="00D472BD" w:rsidRPr="006C0C16">
              <w:rPr>
                <w:rFonts w:ascii="Cambria" w:eastAsia="Times New Roman" w:hAnsi="Cambria" w:cs="Arial"/>
              </w:rPr>
              <w:t xml:space="preserve">; </w:t>
            </w:r>
          </w:p>
          <w:p w14:paraId="19B39642" w14:textId="4CD9540D" w:rsidR="00D472BD" w:rsidRPr="006C0C16" w:rsidRDefault="00C7413B" w:rsidP="006C0C16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308683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Формува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житлових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асоціацій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(ОСББ)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органів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амоорганізаці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насел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(ОСН)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38687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окращ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житлово-комуналь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фер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іста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332722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Забезпеч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кономічног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розвитку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твор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муніципальног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плану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з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кономічног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розвитку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469552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Забезпеч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більш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фективної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систе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управлі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відходами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D472BD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75778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2BD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Забезпече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більш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фективного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енергоспоживання</w:t>
            </w:r>
            <w:proofErr w:type="spellEnd"/>
            <w:r w:rsidR="00D472BD" w:rsidRPr="006C0C16">
              <w:rPr>
                <w:rFonts w:eastAsia="Times New Roman" w:cs="Arial"/>
                <w:color w:val="auto"/>
                <w:sz w:val="22"/>
                <w:szCs w:val="22"/>
              </w:rPr>
              <w:t>.</w:t>
            </w:r>
          </w:p>
        </w:tc>
      </w:tr>
      <w:tr w:rsidR="00970C79" w:rsidRPr="006C0C16" w14:paraId="6892BCD0" w14:textId="77777777" w:rsidTr="7D1E28D4">
        <w:tc>
          <w:tcPr>
            <w:tcW w:w="862" w:type="dxa"/>
          </w:tcPr>
          <w:p w14:paraId="5EB6B52B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2251189A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1C298797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004375D0" w14:textId="77777777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>Please summarize your relevant experience for each Scope of Work.</w:t>
            </w:r>
          </w:p>
          <w:p w14:paraId="370B6AC1" w14:textId="3BCF8B53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420B25D" w14:textId="15677101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3C66F753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23E1B9C1" w14:textId="46F2EB05" w:rsidR="00970C79" w:rsidRPr="006C0C16" w:rsidRDefault="68433BA9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наявніс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даткового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свіду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роботи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у </w:t>
            </w:r>
            <w:proofErr w:type="spellStart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>сфері</w:t>
            </w:r>
            <w:proofErr w:type="spellEnd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>громадянського</w:t>
            </w:r>
            <w:proofErr w:type="spellEnd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>суспільства</w:t>
            </w:r>
            <w:proofErr w:type="spellEnd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>чи</w:t>
            </w:r>
            <w:proofErr w:type="spellEnd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у </w:t>
            </w:r>
            <w:proofErr w:type="spellStart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>партійній</w:t>
            </w:r>
            <w:proofErr w:type="spellEnd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4F1A82F3" w:rsidRPr="006C0C16">
              <w:rPr>
                <w:rFonts w:eastAsia="Calibri"/>
                <w:color w:val="000000" w:themeColor="text1"/>
                <w:sz w:val="22"/>
                <w:szCs w:val="22"/>
              </w:rPr>
              <w:t>сфері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.</w:t>
            </w:r>
          </w:p>
          <w:p w14:paraId="15DD9224" w14:textId="12E4587D" w:rsidR="00970C79" w:rsidRPr="00C61245" w:rsidRDefault="68433BA9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additional experience </w:t>
            </w:r>
            <w:r w:rsidR="1E9AE8B1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of work with civil society or political parties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.</w:t>
            </w:r>
          </w:p>
          <w:p w14:paraId="4C0B3ED0" w14:textId="427C62C4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66758B79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46749FF6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032975A4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68D50FEF" w14:textId="77777777" w:rsidTr="7D1E28D4">
        <w:tc>
          <w:tcPr>
            <w:tcW w:w="862" w:type="dxa"/>
          </w:tcPr>
          <w:p w14:paraId="52CFB8E6" w14:textId="6AB1284A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5</w:t>
            </w:r>
          </w:p>
        </w:tc>
        <w:sdt>
          <w:sdtPr>
            <w:rPr>
              <w:rFonts w:ascii="Cambria" w:hAnsi="Cambria"/>
            </w:rPr>
            <w:id w:val="-916787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7E86A640" w14:textId="33AEC531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4AD88504" w14:textId="77777777" w:rsidR="001D349E" w:rsidRPr="006C0C16" w:rsidRDefault="001D349E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Навча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дл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спостерігачів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на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вибора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від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олітичн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артій</w:t>
            </w:r>
            <w:proofErr w:type="spellEnd"/>
          </w:p>
          <w:p w14:paraId="7254F31B" w14:textId="77777777" w:rsidR="001D349E" w:rsidRPr="00C61245" w:rsidRDefault="001D349E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olitical Parties Poll Watcher training </w:t>
            </w:r>
          </w:p>
          <w:p w14:paraId="38847584" w14:textId="30F7A374" w:rsidR="00970C79" w:rsidRPr="006C0C16" w:rsidRDefault="00C7413B" w:rsidP="006C0C16">
            <w:pPr>
              <w:rPr>
                <w:rFonts w:ascii="Cambria" w:eastAsia="Times New Roman" w:hAnsi="Cambria" w:cs="Times New Roman"/>
              </w:rPr>
            </w:pPr>
            <w:sdt>
              <w:sdtPr>
                <w:rPr>
                  <w:rFonts w:ascii="Cambria" w:eastAsia="Times New Roman" w:hAnsi="Cambria" w:cs="Arial"/>
                </w:rPr>
                <w:id w:val="1739987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ч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конодавств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Україн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- в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ому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числ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ал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н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бмежуючис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нституці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Україн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кон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«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путат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ерховн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Автономн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еспублік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рим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ільськ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елищн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ьк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гол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»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інш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ідповід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кон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(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амоврядув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ату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путат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а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соб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асов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інформа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Адміністративн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>-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цесуаль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дек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Україн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Цивіль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дек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Цивіль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цесуаль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дек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Адміністратив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дек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риміналь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дек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ощ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)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996943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гальн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рганізаці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вед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ключаюч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окрем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истему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вноваж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місі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а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кож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вноваж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ол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бов'язк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член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місі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02675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обо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місі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-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щоден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міс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к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фіцій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сід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з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ийнятт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ішен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ключаюч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належни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рядок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вед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lastRenderedPageBreak/>
              <w:t>засідан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комісі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ідготовк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окумент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187915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вноваж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ол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бов'язк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постерігач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ід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літичн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артій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як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вин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ят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/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онуват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постерігач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31719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це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цедур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ед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фіційн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ржавн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еєстр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- у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ому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числ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ал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н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бмежуючис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ідготовк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оновл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писк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ийом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явок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ідготовк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пеціальн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писк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щ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голосуватиму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ежам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становлен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ч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льниц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роцес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етельног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ед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писку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нес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мін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і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кресл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писку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борц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</w:p>
          <w:p w14:paraId="0EA4F198" w14:textId="43C050B8" w:rsidR="00970C79" w:rsidRPr="006C0C16" w:rsidRDefault="00970C79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належні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процедури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розгляду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скарг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ців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щодо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невідповідностей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у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списках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ців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51060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Організаці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підготовка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до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ів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- в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тому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числі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але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не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обмежуючись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r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отриманн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зберіганн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транспортуванн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бюлетенів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забезпеченн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місць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дл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голосуванн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592930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Робота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чих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комісій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у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день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ів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52460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Процес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оскарженн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ів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на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основі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порушення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виборчого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законодавства</w:t>
            </w:r>
            <w:proofErr w:type="spellEnd"/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>.</w:t>
            </w:r>
          </w:p>
        </w:tc>
      </w:tr>
      <w:tr w:rsidR="00970C79" w:rsidRPr="006C0C16" w14:paraId="1E5E0F98" w14:textId="77777777" w:rsidTr="7D1E28D4">
        <w:tc>
          <w:tcPr>
            <w:tcW w:w="862" w:type="dxa"/>
          </w:tcPr>
          <w:p w14:paraId="60626628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39F60145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2D9B8DC2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439A0F36" w14:textId="77777777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>Please summarize your relevant experience for each Scope of Work.</w:t>
            </w:r>
          </w:p>
          <w:p w14:paraId="08466C41" w14:textId="5817D18E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4CF15D9" w14:textId="3785E778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270DC4EE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4CBE46B4" w14:textId="12E41A7A" w:rsidR="00970C79" w:rsidRPr="006C0C16" w:rsidRDefault="780AF707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наявніс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даткового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свіду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роботи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в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якості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6EEE2B06" w:rsidRPr="006C0C16">
              <w:rPr>
                <w:rFonts w:eastAsia="Calibri"/>
                <w:color w:val="000000" w:themeColor="text1"/>
                <w:sz w:val="22"/>
                <w:szCs w:val="22"/>
              </w:rPr>
              <w:t>члена</w:t>
            </w:r>
            <w:proofErr w:type="spellEnd"/>
            <w:r w:rsidR="6EEE2B06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иборчої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к</w:t>
            </w:r>
            <w:r w:rsidR="18AA4B55" w:rsidRPr="006C0C16">
              <w:rPr>
                <w:rFonts w:eastAsia="Calibri"/>
                <w:color w:val="000000" w:themeColor="text1"/>
                <w:sz w:val="22"/>
                <w:szCs w:val="22"/>
              </w:rPr>
              <w:t>омісії</w:t>
            </w:r>
            <w:proofErr w:type="spellEnd"/>
            <w:r w:rsidR="18AA4B55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74D08F48" w:rsidRPr="006C0C16">
              <w:rPr>
                <w:rFonts w:eastAsia="Calibri"/>
                <w:color w:val="000000" w:themeColor="text1"/>
                <w:sz w:val="22"/>
                <w:szCs w:val="22"/>
              </w:rPr>
              <w:t>або</w:t>
            </w:r>
            <w:proofErr w:type="spellEnd"/>
            <w:r w:rsidR="74D08F48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74D08F48" w:rsidRPr="006C0C16">
              <w:rPr>
                <w:rFonts w:eastAsia="Calibri"/>
                <w:color w:val="000000" w:themeColor="text1"/>
                <w:sz w:val="22"/>
                <w:szCs w:val="22"/>
              </w:rPr>
              <w:t>спостерігача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.</w:t>
            </w:r>
          </w:p>
          <w:p w14:paraId="1DEFC722" w14:textId="7C33FCF2" w:rsidR="00970C79" w:rsidRPr="00C61245" w:rsidRDefault="780AF707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Indicate additional experience as a</w:t>
            </w:r>
            <w:r w:rsidR="3C153EB7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n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 </w:t>
            </w:r>
            <w:r w:rsidR="2531C6CC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election commission member or observer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.</w:t>
            </w:r>
          </w:p>
          <w:p w14:paraId="10B3A0BB" w14:textId="438399F3" w:rsidR="00970C79" w:rsidRPr="006C0C16" w:rsidRDefault="00970C79" w:rsidP="006C0C16">
            <w:pPr>
              <w:rPr>
                <w:rFonts w:ascii="Cambria" w:eastAsia="Calibri" w:hAnsi="Cambria" w:cs="Cambria"/>
                <w:color w:val="000000" w:themeColor="text1"/>
              </w:rPr>
            </w:pPr>
          </w:p>
          <w:p w14:paraId="5629D25D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D782EFA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6AEE398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6AD9E861" w14:textId="77777777" w:rsidTr="7D1E28D4">
        <w:tc>
          <w:tcPr>
            <w:tcW w:w="862" w:type="dxa"/>
          </w:tcPr>
          <w:p w14:paraId="2BFAE9F7" w14:textId="29637BF2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t>6</w:t>
            </w:r>
          </w:p>
        </w:tc>
        <w:sdt>
          <w:sdtPr>
            <w:rPr>
              <w:rFonts w:ascii="Cambria" w:hAnsi="Cambria"/>
            </w:rPr>
            <w:id w:val="1511097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50D13B1C" w14:textId="05F53B91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1449CD4F" w14:textId="77777777" w:rsidR="001D349E" w:rsidRPr="006C0C16" w:rsidRDefault="001D349E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Навча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фасилітаці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з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итань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роведе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громадськ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слухань</w:t>
            </w:r>
            <w:proofErr w:type="spellEnd"/>
          </w:p>
          <w:p w14:paraId="584E7BD4" w14:textId="77777777" w:rsidR="001D349E" w:rsidRPr="00C61245" w:rsidRDefault="001D349E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ublic Hearings training and facilitation </w:t>
            </w:r>
          </w:p>
          <w:p w14:paraId="05D5819C" w14:textId="24DA3B32" w:rsidR="00970C79" w:rsidRPr="006C0C16" w:rsidRDefault="00C7413B" w:rsidP="006C0C16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66022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Місцеве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самоврядуванн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, в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ому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числі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належн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організаці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реалізаці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r w:rsidR="00970C79" w:rsidRPr="006C0C16">
              <w:rPr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громадських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слухань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-172197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Розробк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успішне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впровадженн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міського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статуту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(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використовуюч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r w:rsidR="00970C79" w:rsidRPr="006C0C16">
              <w:rPr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успішні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приклад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інших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міських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статутів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)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1142076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Реформ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децентралізації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-36868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Електронне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врядуванн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124776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Реформ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житлово-комунального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господарств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76434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Систем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утилізації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управлінн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відходам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1867254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Реформ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громадського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ранспорту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284396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Роль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функції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органів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самоорганізації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населенн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(ОСН)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1244066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Роль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функції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житлових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асоціацій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(ОСББ)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-42318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Прозорі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бюджетні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метод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процедур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органів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місцевого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самоврядуванн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161361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Проблем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організації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пов'язані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з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кримським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тарами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; </w:t>
            </w:r>
            <w:r w:rsidR="00970C79" w:rsidRPr="006C0C16">
              <w:rPr>
                <w:sz w:val="22"/>
                <w:szCs w:val="22"/>
              </w:rPr>
              <w:br/>
            </w:r>
            <w:sdt>
              <w:sdtPr>
                <w:rPr>
                  <w:rFonts w:cs="Arial"/>
                  <w:sz w:val="22"/>
                  <w:szCs w:val="22"/>
                </w:rPr>
                <w:id w:val="145012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Питанн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важливі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для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внутрішньо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переміщених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осіб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їх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cs="Arial"/>
                <w:sz w:val="22"/>
                <w:szCs w:val="22"/>
              </w:rPr>
              <w:t>організації</w:t>
            </w:r>
            <w:proofErr w:type="spellEnd"/>
            <w:r w:rsidR="00970C79" w:rsidRPr="006C0C16">
              <w:rPr>
                <w:rFonts w:cs="Arial"/>
                <w:sz w:val="22"/>
                <w:szCs w:val="22"/>
              </w:rPr>
              <w:t>.</w:t>
            </w:r>
          </w:p>
        </w:tc>
      </w:tr>
      <w:tr w:rsidR="00970C79" w:rsidRPr="006C0C16" w14:paraId="564F1C4B" w14:textId="77777777" w:rsidTr="7D1E28D4">
        <w:tc>
          <w:tcPr>
            <w:tcW w:w="862" w:type="dxa"/>
          </w:tcPr>
          <w:p w14:paraId="1988F7BD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3694C602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047D04FC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4B34EB3F" w14:textId="77777777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>Please summarize your relevant experience for each Scope of Work.</w:t>
            </w:r>
          </w:p>
          <w:p w14:paraId="4831B677" w14:textId="4AF42DF4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493C235" w14:textId="038E398F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0242CF50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3D139749" w14:textId="08513AB8" w:rsidR="00970C79" w:rsidRPr="006C0C16" w:rsidRDefault="45A6F453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наявніст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даткового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досвіду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проведення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організації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або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участі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принаймні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в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одному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громадс</w:t>
            </w:r>
            <w:r w:rsidR="4F39B95C" w:rsidRPr="006C0C16">
              <w:rPr>
                <w:rFonts w:eastAsia="Calibri"/>
                <w:color w:val="000000" w:themeColor="text1"/>
                <w:sz w:val="22"/>
                <w:szCs w:val="22"/>
              </w:rPr>
              <w:t>ь</w:t>
            </w:r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кому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слуханні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чи</w:t>
            </w:r>
            <w:proofErr w:type="spellEnd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2E07F9D3" w:rsidRPr="006C0C16">
              <w:rPr>
                <w:rFonts w:eastAsia="Calibri"/>
                <w:color w:val="000000" w:themeColor="text1"/>
                <w:sz w:val="22"/>
                <w:szCs w:val="22"/>
              </w:rPr>
              <w:t>ініці</w:t>
            </w:r>
            <w:r w:rsidR="3D23AE26" w:rsidRPr="006C0C16">
              <w:rPr>
                <w:rFonts w:eastAsia="Calibri"/>
                <w:color w:val="000000" w:themeColor="text1"/>
                <w:sz w:val="22"/>
                <w:szCs w:val="22"/>
              </w:rPr>
              <w:t>ативі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.</w:t>
            </w:r>
          </w:p>
          <w:p w14:paraId="21980234" w14:textId="58AC6BC3" w:rsidR="00970C79" w:rsidRPr="00C61245" w:rsidRDefault="45A6F453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Indicate additional experience of conducting, </w:t>
            </w:r>
            <w:proofErr w:type="gramStart"/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organizing</w:t>
            </w:r>
            <w:proofErr w:type="gramEnd"/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 xml:space="preserve"> or participating in at least </w:t>
            </w:r>
            <w:r w:rsidR="3D8B5C38"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one public hearing or public initiative</w:t>
            </w: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t>.</w:t>
            </w:r>
          </w:p>
          <w:p w14:paraId="3631C042" w14:textId="55908D86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2DA97354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58BA1EB4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7738BA47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3948D97D" w14:textId="77777777" w:rsidTr="7D1E28D4">
        <w:tc>
          <w:tcPr>
            <w:tcW w:w="862" w:type="dxa"/>
          </w:tcPr>
          <w:p w14:paraId="7F33B6CB" w14:textId="6896BD51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lastRenderedPageBreak/>
              <w:t>7</w:t>
            </w:r>
          </w:p>
        </w:tc>
        <w:sdt>
          <w:sdtPr>
            <w:rPr>
              <w:rFonts w:ascii="Cambria" w:hAnsi="Cambria"/>
            </w:rPr>
            <w:id w:val="-1943610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44B4BF9C" w14:textId="53EE7CB9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3854889B" w14:textId="77777777" w:rsidR="001D349E" w:rsidRPr="006C0C16" w:rsidRDefault="001D349E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Навчанн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для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молод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олітичних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лідерів</w:t>
            </w:r>
            <w:proofErr w:type="spellEnd"/>
          </w:p>
          <w:p w14:paraId="03BC78D7" w14:textId="77777777" w:rsidR="001D349E" w:rsidRPr="00C61245" w:rsidRDefault="001D349E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Youth Leadership trainings </w:t>
            </w:r>
          </w:p>
          <w:p w14:paraId="036FD266" w14:textId="1217E814" w:rsidR="00970C79" w:rsidRPr="006C0C16" w:rsidRDefault="00C7413B" w:rsidP="006C0C16">
            <w:pPr>
              <w:rPr>
                <w:rFonts w:ascii="Cambria" w:eastAsia="Times New Roman" w:hAnsi="Cambria" w:cs="Times New Roman"/>
              </w:rPr>
            </w:pPr>
            <w:sdt>
              <w:sdtPr>
                <w:rPr>
                  <w:rFonts w:ascii="Cambria" w:eastAsia="Times New Roman" w:hAnsi="Cambria" w:cs="Arial"/>
                </w:rPr>
                <w:id w:val="-146241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Центральн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лад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в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Україні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ї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руктур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749387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Орган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ісцевог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амоврядув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ї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руктур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-933127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Громадянське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успільств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–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йог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руктур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функ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іяльніст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окрем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йог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тавле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о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політики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адвока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1218402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Реформ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децентраліза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; </w:t>
            </w:r>
            <w:r w:rsidR="00970C79" w:rsidRPr="006C0C16">
              <w:rPr>
                <w:rFonts w:ascii="Cambria" w:eastAsia="Times New Roman" w:hAnsi="Cambria" w:cs="Times New Roman"/>
              </w:rPr>
              <w:br/>
            </w:r>
            <w:sdt>
              <w:sdtPr>
                <w:rPr>
                  <w:rFonts w:ascii="Cambria" w:eastAsia="Times New Roman" w:hAnsi="Cambria" w:cs="Arial"/>
                </w:rPr>
                <w:id w:val="342210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ascii="Cambria" w:eastAsia="Times New Roman" w:hAnsi="Cambria" w:cs="Arial"/>
              </w:rPr>
              <w:t>Належн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роль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т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використання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засобів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масово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інформації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, </w:t>
            </w:r>
            <w:proofErr w:type="spellStart"/>
            <w:r w:rsidR="00970C79" w:rsidRPr="006C0C16">
              <w:rPr>
                <w:rFonts w:ascii="Cambria" w:eastAsia="Times New Roman" w:hAnsi="Cambria" w:cs="Arial"/>
              </w:rPr>
              <w:t>соціальних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  <w:proofErr w:type="spellStart"/>
            <w:proofErr w:type="gramStart"/>
            <w:r w:rsidR="00970C79" w:rsidRPr="006C0C16">
              <w:rPr>
                <w:rFonts w:ascii="Cambria" w:eastAsia="Times New Roman" w:hAnsi="Cambria" w:cs="Arial"/>
              </w:rPr>
              <w:t>медіа</w:t>
            </w:r>
            <w:proofErr w:type="spellEnd"/>
            <w:r w:rsidR="00970C79" w:rsidRPr="006C0C16">
              <w:rPr>
                <w:rFonts w:ascii="Cambria" w:eastAsia="Times New Roman" w:hAnsi="Cambria" w:cs="Arial"/>
              </w:rPr>
              <w:t>;</w:t>
            </w:r>
            <w:proofErr w:type="gramEnd"/>
            <w:r w:rsidR="00970C79" w:rsidRPr="006C0C16">
              <w:rPr>
                <w:rFonts w:ascii="Cambria" w:eastAsia="Times New Roman" w:hAnsi="Cambria" w:cs="Arial"/>
              </w:rPr>
              <w:t xml:space="preserve"> </w:t>
            </w:r>
          </w:p>
          <w:p w14:paraId="65278C93" w14:textId="42AC0544" w:rsidR="00970C79" w:rsidRPr="006C0C16" w:rsidRDefault="00C7413B" w:rsidP="006C0C16">
            <w:pPr>
              <w:pStyle w:val="Default"/>
              <w:rPr>
                <w:sz w:val="22"/>
                <w:szCs w:val="22"/>
              </w:rPr>
            </w:pP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644953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пли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янськ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успільств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цес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ийнятт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ішен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через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лобіюв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лух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а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кож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ініціатив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95092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лежн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л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в'язк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з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іст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мунікац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лідер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омадськ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ктивіс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79233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твор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ласн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бренд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імідж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48489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вед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літичн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ампан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ключаюч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окрем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еобхідніст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алуч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олонтер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вед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ампані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инципо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«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ід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вер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двер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»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бір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ш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седжинг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знач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цільов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руп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електорат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933618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тод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ступ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еред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удиторіє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196194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тил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якост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хорош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ерівництв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–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ключаюч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окрем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імбилдінг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истецтв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ереговор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ріш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нфлік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в’яз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бле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неджмент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131857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виток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хорош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собист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ок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якост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– в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ом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числ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окрем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й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-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енеджмент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знач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собистих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цілей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иріш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конфліктів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робк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собистої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останов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авдан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в’яз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знайомств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в’яз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блем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,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ербальне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евербальне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пілкув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хорош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авичк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міжособистісн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пілкува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110076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Управлі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неурядово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організацією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б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єктам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/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аб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рограмами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НУО / ОГС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63764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озробк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т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впровадження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тратегічного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плану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37729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Гендерн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рівність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970C79" w:rsidRPr="006C0C16">
              <w:rPr>
                <w:rFonts w:eastAsia="Times New Roman" w:cs="Times New Roman"/>
                <w:color w:val="auto"/>
                <w:sz w:val="22"/>
                <w:szCs w:val="22"/>
              </w:rPr>
              <w:br/>
            </w:r>
            <w:sdt>
              <w:sdtPr>
                <w:rPr>
                  <w:rFonts w:eastAsia="Times New Roman" w:cs="Arial"/>
                  <w:color w:val="auto"/>
                  <w:sz w:val="22"/>
                  <w:szCs w:val="22"/>
                </w:rPr>
                <w:id w:val="-104266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0C79" w:rsidRPr="006C0C16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Безпека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у </w:t>
            </w:r>
            <w:proofErr w:type="spellStart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>сфері</w:t>
            </w:r>
            <w:proofErr w:type="spellEnd"/>
            <w:r w:rsidR="00970C79"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ІТ.</w:t>
            </w:r>
          </w:p>
        </w:tc>
      </w:tr>
      <w:tr w:rsidR="00970C79" w:rsidRPr="006C0C16" w14:paraId="45FD3C52" w14:textId="77777777" w:rsidTr="7D1E28D4">
        <w:tc>
          <w:tcPr>
            <w:tcW w:w="862" w:type="dxa"/>
          </w:tcPr>
          <w:p w14:paraId="33FD55AB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18CC5498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71D60C07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3B986D51" w14:textId="33DA8B3D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91775F" w:rsidRPr="00C61245">
              <w:rPr>
                <w:sz w:val="18"/>
                <w:szCs w:val="18"/>
              </w:rPr>
              <w:t xml:space="preserve">this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61A6912B" w14:textId="1209D30E" w:rsidR="00970C79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DF26866" w14:textId="779BE040" w:rsidR="0091775F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31F6F73B" w14:textId="77777777" w:rsidR="0091775F" w:rsidRPr="006C0C16" w:rsidRDefault="0091775F" w:rsidP="006C0C16">
            <w:pPr>
              <w:rPr>
                <w:rFonts w:ascii="Cambria" w:eastAsia="Times New Roman" w:hAnsi="Cambria" w:cs="Arial"/>
              </w:rPr>
            </w:pPr>
          </w:p>
          <w:p w14:paraId="045123B3" w14:textId="756FAEE8" w:rsidR="00970C79" w:rsidRPr="006C0C16" w:rsidRDefault="79F38932" w:rsidP="006C0C16">
            <w:pPr>
              <w:rPr>
                <w:rFonts w:ascii="Cambria" w:eastAsia="Cambria" w:hAnsi="Cambria" w:cs="Cambria"/>
                <w:lang w:val="en"/>
              </w:rPr>
            </w:pP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Вкажіть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наявність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додаткового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досвіду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проведення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тренінгів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та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/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або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роботи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безпосередньо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 xml:space="preserve"> з </w:t>
            </w:r>
            <w:proofErr w:type="spellStart"/>
            <w:r w:rsidRPr="006C0C16">
              <w:rPr>
                <w:rFonts w:ascii="Cambria" w:eastAsia="Cambria" w:hAnsi="Cambria" w:cs="Cambria"/>
                <w:lang w:val="en"/>
              </w:rPr>
              <w:t>молоддю</w:t>
            </w:r>
            <w:proofErr w:type="spellEnd"/>
            <w:r w:rsidRPr="006C0C16">
              <w:rPr>
                <w:rFonts w:ascii="Cambria" w:eastAsia="Cambria" w:hAnsi="Cambria" w:cs="Cambria"/>
                <w:lang w:val="en"/>
              </w:rPr>
              <w:t>.</w:t>
            </w:r>
          </w:p>
          <w:p w14:paraId="4E1C092B" w14:textId="024F82A7" w:rsidR="00970C79" w:rsidRPr="00C61245" w:rsidRDefault="79F38932" w:rsidP="00C61245">
            <w:pPr>
              <w:ind w:left="120"/>
              <w:rPr>
                <w:rFonts w:ascii="Cambria" w:eastAsia="Cambria" w:hAnsi="Cambria" w:cs="Cambria"/>
                <w:sz w:val="18"/>
                <w:szCs w:val="18"/>
                <w:lang w:val="en"/>
              </w:rPr>
            </w:pPr>
            <w:r w:rsidRPr="00C61245">
              <w:rPr>
                <w:rFonts w:ascii="Cambria" w:eastAsia="Cambria" w:hAnsi="Cambria" w:cs="Cambria"/>
                <w:sz w:val="18"/>
                <w:szCs w:val="18"/>
                <w:lang w:val="en"/>
              </w:rPr>
              <w:lastRenderedPageBreak/>
              <w:t>Indicate the availability of additional experience in conducting trainings and / or working directly with young people.</w:t>
            </w:r>
          </w:p>
          <w:p w14:paraId="24989BB4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0D99FD25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6791231F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  <w:tr w:rsidR="001D349E" w:rsidRPr="006C0C16" w14:paraId="05ED7A42" w14:textId="77777777" w:rsidTr="7D1E28D4">
        <w:tc>
          <w:tcPr>
            <w:tcW w:w="862" w:type="dxa"/>
          </w:tcPr>
          <w:p w14:paraId="44ED68B6" w14:textId="79E9B46C" w:rsidR="001D349E" w:rsidRPr="006C0C16" w:rsidRDefault="001D349E" w:rsidP="006C0C16">
            <w:pPr>
              <w:jc w:val="center"/>
              <w:rPr>
                <w:rFonts w:ascii="Cambria" w:hAnsi="Cambria"/>
              </w:rPr>
            </w:pPr>
            <w:r w:rsidRPr="006C0C16">
              <w:rPr>
                <w:rFonts w:ascii="Cambria" w:hAnsi="Cambria"/>
              </w:rPr>
              <w:lastRenderedPageBreak/>
              <w:t>8</w:t>
            </w:r>
          </w:p>
        </w:tc>
        <w:sdt>
          <w:sdtPr>
            <w:rPr>
              <w:rFonts w:ascii="Cambria" w:hAnsi="Cambria"/>
            </w:rPr>
            <w:id w:val="-2007052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8" w:type="dxa"/>
              </w:tcPr>
              <w:p w14:paraId="3ACC7471" w14:textId="7DF89808" w:rsidR="001D349E" w:rsidRPr="006C0C16" w:rsidRDefault="001D349E" w:rsidP="006C0C16">
                <w:pPr>
                  <w:jc w:val="center"/>
                  <w:rPr>
                    <w:rFonts w:ascii="Cambria" w:hAnsi="Cambria"/>
                  </w:rPr>
                </w:pPr>
                <w:r w:rsidRPr="006C0C1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590" w:type="dxa"/>
          </w:tcPr>
          <w:p w14:paraId="721800E5" w14:textId="77777777" w:rsidR="001D349E" w:rsidRPr="006C0C16" w:rsidRDefault="001D349E" w:rsidP="006C0C16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C0C16">
              <w:rPr>
                <w:rFonts w:cs="Arial"/>
                <w:sz w:val="22"/>
                <w:szCs w:val="22"/>
              </w:rPr>
              <w:t>Інші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теми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стосовно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питань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демократії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та</w:t>
            </w:r>
            <w:proofErr w:type="spellEnd"/>
            <w:r w:rsidRPr="006C0C16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cs="Arial"/>
                <w:sz w:val="22"/>
                <w:szCs w:val="22"/>
              </w:rPr>
              <w:t>врядування</w:t>
            </w:r>
            <w:proofErr w:type="spellEnd"/>
          </w:p>
          <w:p w14:paraId="3039E939" w14:textId="3540F827" w:rsidR="001D349E" w:rsidRPr="00C61245" w:rsidRDefault="001D349E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Miscellaneous Democracy and Governance topics </w:t>
            </w:r>
          </w:p>
          <w:p w14:paraId="221D8CE5" w14:textId="517A8001" w:rsidR="001D349E" w:rsidRPr="006C0C16" w:rsidRDefault="6FA24DF2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Будь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ласка</w:t>
            </w:r>
            <w:proofErr w:type="spellEnd"/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1041A240" w:rsidRPr="006C0C16">
              <w:rPr>
                <w:rFonts w:eastAsia="Calibri"/>
                <w:color w:val="000000" w:themeColor="text1"/>
                <w:sz w:val="22"/>
                <w:szCs w:val="22"/>
              </w:rPr>
              <w:t>вкажіть</w:t>
            </w:r>
            <w:proofErr w:type="spellEnd"/>
            <w:r w:rsidR="1041A240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1041A240" w:rsidRPr="006C0C16">
              <w:rPr>
                <w:rFonts w:eastAsia="Calibri"/>
                <w:color w:val="000000" w:themeColor="text1"/>
                <w:sz w:val="22"/>
                <w:szCs w:val="22"/>
              </w:rPr>
              <w:t>які</w:t>
            </w:r>
            <w:proofErr w:type="spellEnd"/>
            <w:r w:rsidR="1041A240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1041A240" w:rsidRPr="006C0C16">
              <w:rPr>
                <w:rFonts w:eastAsia="Calibri"/>
                <w:color w:val="000000" w:themeColor="text1"/>
                <w:sz w:val="22"/>
                <w:szCs w:val="22"/>
              </w:rPr>
              <w:t>са</w:t>
            </w:r>
            <w:r w:rsidRPr="006C0C16">
              <w:rPr>
                <w:rFonts w:eastAsia="Calibri"/>
                <w:color w:val="000000" w:themeColor="text1"/>
                <w:sz w:val="22"/>
                <w:szCs w:val="22"/>
              </w:rPr>
              <w:t>м</w:t>
            </w:r>
            <w:r w:rsidR="1142D626" w:rsidRPr="006C0C16">
              <w:rPr>
                <w:rFonts w:eastAsia="Calibri"/>
                <w:color w:val="000000" w:themeColor="text1"/>
                <w:sz w:val="22"/>
                <w:szCs w:val="22"/>
              </w:rPr>
              <w:t>е</w:t>
            </w:r>
            <w:proofErr w:type="spellEnd"/>
            <w:r w:rsidR="5A598688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1142D626" w:rsidRPr="006C0C16">
              <w:rPr>
                <w:rFonts w:eastAsia="Calibri"/>
                <w:color w:val="000000" w:themeColor="text1"/>
                <w:sz w:val="22"/>
                <w:szCs w:val="22"/>
              </w:rPr>
              <w:t>теми</w:t>
            </w:r>
            <w:proofErr w:type="spellEnd"/>
            <w:r w:rsidR="04EBA266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(</w:t>
            </w:r>
            <w:proofErr w:type="spellStart"/>
            <w:r w:rsidR="04EBA266" w:rsidRPr="006C0C16">
              <w:rPr>
                <w:rFonts w:eastAsia="Calibri"/>
                <w:color w:val="000000" w:themeColor="text1"/>
                <w:sz w:val="22"/>
                <w:szCs w:val="22"/>
              </w:rPr>
              <w:t>кількість</w:t>
            </w:r>
            <w:proofErr w:type="spellEnd"/>
            <w:r w:rsidR="04EBA266" w:rsidRPr="006C0C16">
              <w:rPr>
                <w:rFonts w:eastAsia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4EBA266" w:rsidRPr="006C0C16">
              <w:rPr>
                <w:rFonts w:eastAsia="Calibri"/>
                <w:color w:val="000000" w:themeColor="text1"/>
                <w:sz w:val="22"/>
                <w:szCs w:val="22"/>
              </w:rPr>
              <w:t>необмежена</w:t>
            </w:r>
            <w:proofErr w:type="spellEnd"/>
            <w:r w:rsidR="04EBA266" w:rsidRPr="006C0C16">
              <w:rPr>
                <w:rFonts w:eastAsia="Calibri"/>
                <w:color w:val="000000" w:themeColor="text1"/>
                <w:sz w:val="22"/>
                <w:szCs w:val="22"/>
              </w:rPr>
              <w:t>).</w:t>
            </w:r>
          </w:p>
          <w:p w14:paraId="642A5B8C" w14:textId="59D7C096" w:rsidR="001D349E" w:rsidRPr="00C61245" w:rsidRDefault="04EBA266" w:rsidP="00C61245">
            <w:pPr>
              <w:pStyle w:val="Default"/>
              <w:ind w:left="12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C61245">
              <w:rPr>
                <w:rFonts w:eastAsia="Calibri"/>
                <w:color w:val="000000" w:themeColor="text1"/>
                <w:sz w:val="18"/>
                <w:szCs w:val="18"/>
              </w:rPr>
              <w:t xml:space="preserve">Please specify the topics under this </w:t>
            </w:r>
            <w:r w:rsidR="5CEFF1E0" w:rsidRPr="00C61245">
              <w:rPr>
                <w:rFonts w:eastAsia="Calibri"/>
                <w:color w:val="000000" w:themeColor="text1"/>
                <w:sz w:val="18"/>
                <w:szCs w:val="18"/>
              </w:rPr>
              <w:t>scope of work</w:t>
            </w:r>
            <w:r w:rsidRPr="00C61245">
              <w:rPr>
                <w:rFonts w:eastAsia="Calibri"/>
                <w:color w:val="000000" w:themeColor="text1"/>
                <w:sz w:val="18"/>
                <w:szCs w:val="18"/>
              </w:rPr>
              <w:t xml:space="preserve"> (the number of topics </w:t>
            </w:r>
            <w:r w:rsidR="13F20307" w:rsidRPr="00C61245">
              <w:rPr>
                <w:rFonts w:eastAsia="Calibri"/>
                <w:color w:val="000000" w:themeColor="text1"/>
                <w:sz w:val="18"/>
                <w:szCs w:val="18"/>
              </w:rPr>
              <w:t>is not limited)</w:t>
            </w:r>
            <w:r w:rsidRPr="00C61245">
              <w:rPr>
                <w:rFonts w:eastAsia="Calibri"/>
                <w:color w:val="000000" w:themeColor="text1"/>
                <w:sz w:val="18"/>
                <w:szCs w:val="18"/>
              </w:rPr>
              <w:t xml:space="preserve"> </w:t>
            </w:r>
          </w:p>
          <w:p w14:paraId="55164F59" w14:textId="317FD4E9" w:rsidR="001D349E" w:rsidRPr="006C0C16" w:rsidRDefault="0430B15A" w:rsidP="006C0C16">
            <w:pPr>
              <w:pStyle w:val="Default"/>
              <w:rPr>
                <w:rFonts w:eastAsia="Times New Roman" w:cs="Arial"/>
                <w:color w:val="auto"/>
                <w:sz w:val="22"/>
                <w:szCs w:val="22"/>
              </w:rPr>
            </w:pP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;</w:t>
            </w:r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 </w:t>
            </w:r>
            <w:r w:rsidR="001D349E" w:rsidRPr="006C0C16">
              <w:rPr>
                <w:sz w:val="22"/>
                <w:szCs w:val="22"/>
              </w:rPr>
              <w:br/>
            </w: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</w:t>
            </w:r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1D349E" w:rsidRPr="006C0C16">
              <w:rPr>
                <w:sz w:val="22"/>
                <w:szCs w:val="22"/>
              </w:rPr>
              <w:br/>
            </w: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</w:t>
            </w:r>
            <w:r w:rsidRPr="006C0C16">
              <w:rPr>
                <w:rFonts w:eastAsia="Times New Roman" w:cs="Arial"/>
                <w:color w:val="auto"/>
                <w:sz w:val="22"/>
                <w:szCs w:val="22"/>
              </w:rPr>
              <w:t xml:space="preserve">; </w:t>
            </w:r>
            <w:r w:rsidR="001D349E" w:rsidRPr="006C0C16">
              <w:rPr>
                <w:sz w:val="22"/>
                <w:szCs w:val="22"/>
              </w:rPr>
              <w:br/>
            </w:r>
            <w:r w:rsidRPr="006C0C16">
              <w:rPr>
                <w:rFonts w:ascii="Segoe UI Symbol" w:eastAsia="MS Gothic" w:hAnsi="Segoe UI Symbol" w:cs="Segoe UI Symbol"/>
                <w:color w:val="auto"/>
                <w:sz w:val="22"/>
                <w:szCs w:val="22"/>
              </w:rPr>
              <w:t>☐</w:t>
            </w:r>
            <w:r w:rsidR="4CAD5398" w:rsidRPr="006C0C16">
              <w:rPr>
                <w:rFonts w:eastAsia="MS Gothic" w:cs="Arial"/>
                <w:color w:val="auto"/>
                <w:sz w:val="22"/>
                <w:szCs w:val="22"/>
              </w:rPr>
              <w:t>____________________.</w:t>
            </w:r>
          </w:p>
          <w:p w14:paraId="509BD955" w14:textId="101B022F" w:rsidR="001D349E" w:rsidRPr="006C0C16" w:rsidRDefault="001D349E" w:rsidP="006C0C16">
            <w:pPr>
              <w:pStyle w:val="Default"/>
              <w:rPr>
                <w:rFonts w:eastAsia="Calibri"/>
                <w:color w:val="000000" w:themeColor="text1"/>
                <w:sz w:val="22"/>
                <w:szCs w:val="22"/>
              </w:rPr>
            </w:pPr>
          </w:p>
        </w:tc>
      </w:tr>
      <w:tr w:rsidR="00970C79" w:rsidRPr="006C0C16" w14:paraId="51D15F02" w14:textId="77777777" w:rsidTr="7D1E28D4">
        <w:tc>
          <w:tcPr>
            <w:tcW w:w="862" w:type="dxa"/>
          </w:tcPr>
          <w:p w14:paraId="73183C11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618" w:type="dxa"/>
          </w:tcPr>
          <w:p w14:paraId="03C55AB4" w14:textId="77777777" w:rsidR="00970C79" w:rsidRPr="006C0C16" w:rsidRDefault="00970C79" w:rsidP="006C0C16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8590" w:type="dxa"/>
          </w:tcPr>
          <w:p w14:paraId="45356F0D" w14:textId="77777777" w:rsidR="00970C79" w:rsidRPr="006C0C16" w:rsidRDefault="00970C79" w:rsidP="006C0C16">
            <w:pPr>
              <w:pStyle w:val="Default"/>
              <w:rPr>
                <w:sz w:val="22"/>
                <w:szCs w:val="22"/>
                <w:lang w:val="uk-UA"/>
              </w:rPr>
            </w:pPr>
            <w:r w:rsidRPr="006C0C16">
              <w:rPr>
                <w:sz w:val="22"/>
                <w:szCs w:val="22"/>
                <w:lang w:val="uk-UA"/>
              </w:rPr>
              <w:t>Будь ласка, узагальніть свій досвід у даному тематичному напрямку. Можна подати у вигляді кількох пунктів.</w:t>
            </w:r>
          </w:p>
          <w:p w14:paraId="2DF22063" w14:textId="175AA91B" w:rsidR="00970C79" w:rsidRPr="00C61245" w:rsidRDefault="00970C79" w:rsidP="00C61245">
            <w:pPr>
              <w:pStyle w:val="Default"/>
              <w:ind w:left="120"/>
              <w:rPr>
                <w:sz w:val="18"/>
                <w:szCs w:val="18"/>
              </w:rPr>
            </w:pPr>
            <w:r w:rsidRPr="00C61245">
              <w:rPr>
                <w:sz w:val="18"/>
                <w:szCs w:val="18"/>
              </w:rPr>
              <w:t xml:space="preserve">Please summarize your relevant experience for </w:t>
            </w:r>
            <w:r w:rsidR="0091775F">
              <w:rPr>
                <w:sz w:val="18"/>
                <w:szCs w:val="18"/>
              </w:rPr>
              <w:t>this</w:t>
            </w:r>
            <w:r w:rsidR="0091775F" w:rsidRPr="00C61245">
              <w:rPr>
                <w:sz w:val="18"/>
                <w:szCs w:val="18"/>
              </w:rPr>
              <w:t xml:space="preserve"> </w:t>
            </w:r>
            <w:r w:rsidRPr="00C61245">
              <w:rPr>
                <w:sz w:val="18"/>
                <w:szCs w:val="18"/>
              </w:rPr>
              <w:t>Scope of Work.</w:t>
            </w:r>
          </w:p>
          <w:p w14:paraId="3CD14790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43B331BC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4C87CBA5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109C4453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  <w:p w14:paraId="55F5CD49" w14:textId="77777777" w:rsidR="00970C79" w:rsidRPr="006C0C16" w:rsidRDefault="00970C79" w:rsidP="006C0C16">
            <w:pPr>
              <w:rPr>
                <w:rFonts w:ascii="Cambria" w:eastAsia="Times New Roman" w:hAnsi="Cambria" w:cs="Arial"/>
              </w:rPr>
            </w:pPr>
          </w:p>
        </w:tc>
      </w:tr>
    </w:tbl>
    <w:p w14:paraId="3C1685B9" w14:textId="77777777" w:rsidR="001D349E" w:rsidRPr="006C0C16" w:rsidRDefault="001D349E" w:rsidP="006C0C16">
      <w:pPr>
        <w:spacing w:after="0" w:line="240" w:lineRule="auto"/>
        <w:rPr>
          <w:rFonts w:ascii="Cambria" w:hAnsi="Cambria"/>
        </w:rPr>
      </w:pPr>
    </w:p>
    <w:p w14:paraId="66ED885F" w14:textId="26373CC5" w:rsidR="00F31618" w:rsidRPr="006C0C16" w:rsidRDefault="00F31618" w:rsidP="006C0C16">
      <w:pPr>
        <w:pStyle w:val="Default"/>
        <w:rPr>
          <w:sz w:val="22"/>
          <w:szCs w:val="22"/>
        </w:rPr>
      </w:pPr>
    </w:p>
    <w:p w14:paraId="6A5D5F25" w14:textId="77777777" w:rsidR="00F31618" w:rsidRPr="006C0C16" w:rsidRDefault="00F31618" w:rsidP="006C0C16">
      <w:pPr>
        <w:pStyle w:val="Default"/>
        <w:rPr>
          <w:sz w:val="22"/>
          <w:szCs w:val="22"/>
        </w:rPr>
      </w:pPr>
    </w:p>
    <w:p w14:paraId="109069E8" w14:textId="77777777" w:rsidR="00F31618" w:rsidRPr="006C0C16" w:rsidRDefault="00F31618" w:rsidP="006C0C16">
      <w:pPr>
        <w:pStyle w:val="Default"/>
        <w:rPr>
          <w:sz w:val="22"/>
          <w:szCs w:val="22"/>
        </w:rPr>
      </w:pPr>
    </w:p>
    <w:p w14:paraId="1857BC3C" w14:textId="77777777" w:rsidR="00F31618" w:rsidRPr="006C0C16" w:rsidRDefault="00F31618" w:rsidP="006C0C16">
      <w:pPr>
        <w:pStyle w:val="Default"/>
        <w:rPr>
          <w:sz w:val="22"/>
          <w:szCs w:val="22"/>
        </w:rPr>
      </w:pPr>
    </w:p>
    <w:p w14:paraId="479CB1E7" w14:textId="77777777" w:rsidR="00BE6EF0" w:rsidRPr="006C0C16" w:rsidRDefault="00BE6EF0" w:rsidP="006C0C16">
      <w:pPr>
        <w:pStyle w:val="Default"/>
        <w:rPr>
          <w:sz w:val="22"/>
          <w:szCs w:val="22"/>
        </w:rPr>
      </w:pPr>
    </w:p>
    <w:p w14:paraId="2FA8056A" w14:textId="77777777" w:rsidR="00F31618" w:rsidRPr="006C0C16" w:rsidRDefault="00F31618" w:rsidP="006C0C16">
      <w:pPr>
        <w:pStyle w:val="Default"/>
        <w:rPr>
          <w:sz w:val="22"/>
          <w:szCs w:val="22"/>
        </w:rPr>
      </w:pPr>
    </w:p>
    <w:p w14:paraId="34845E38" w14:textId="77777777" w:rsidR="00F31618" w:rsidRPr="006C0C16" w:rsidRDefault="00F31618" w:rsidP="006C0C16">
      <w:pPr>
        <w:pStyle w:val="Default"/>
        <w:rPr>
          <w:sz w:val="22"/>
          <w:szCs w:val="22"/>
        </w:rPr>
      </w:pPr>
    </w:p>
    <w:p w14:paraId="675A91BB" w14:textId="77777777" w:rsidR="00F31618" w:rsidRPr="006C0C16" w:rsidRDefault="00F31618" w:rsidP="006C0C16">
      <w:pPr>
        <w:spacing w:after="0" w:line="240" w:lineRule="auto"/>
        <w:rPr>
          <w:rFonts w:ascii="Cambria" w:hAnsi="Cambria"/>
        </w:rPr>
      </w:pPr>
    </w:p>
    <w:sectPr w:rsidR="00F31618" w:rsidRPr="006C0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90303"/>
    <w:multiLevelType w:val="hybridMultilevel"/>
    <w:tmpl w:val="EC68FC7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sLS0MDUztzCzMDRS0lEKTi0uzszPAykwrgUAG8BjeiwAAAA="/>
  </w:docVars>
  <w:rsids>
    <w:rsidRoot w:val="00F31618"/>
    <w:rsid w:val="001D349E"/>
    <w:rsid w:val="003675F5"/>
    <w:rsid w:val="00414FCB"/>
    <w:rsid w:val="00461344"/>
    <w:rsid w:val="00504187"/>
    <w:rsid w:val="005F3B9D"/>
    <w:rsid w:val="006C0C16"/>
    <w:rsid w:val="00806A32"/>
    <w:rsid w:val="0091775F"/>
    <w:rsid w:val="00970C79"/>
    <w:rsid w:val="00A61AAE"/>
    <w:rsid w:val="00A90859"/>
    <w:rsid w:val="00B03B39"/>
    <w:rsid w:val="00BE6EF0"/>
    <w:rsid w:val="00C61245"/>
    <w:rsid w:val="00C7413B"/>
    <w:rsid w:val="00D22740"/>
    <w:rsid w:val="00D472BD"/>
    <w:rsid w:val="00DC13E2"/>
    <w:rsid w:val="00F31618"/>
    <w:rsid w:val="0430B15A"/>
    <w:rsid w:val="04EBA266"/>
    <w:rsid w:val="088D951A"/>
    <w:rsid w:val="08EA64B3"/>
    <w:rsid w:val="0D42810B"/>
    <w:rsid w:val="1041A240"/>
    <w:rsid w:val="1142D626"/>
    <w:rsid w:val="123A0706"/>
    <w:rsid w:val="13F20307"/>
    <w:rsid w:val="15AFBF5E"/>
    <w:rsid w:val="16AE84F7"/>
    <w:rsid w:val="177E707B"/>
    <w:rsid w:val="17FBAB76"/>
    <w:rsid w:val="18AA4B55"/>
    <w:rsid w:val="1AC5707C"/>
    <w:rsid w:val="1B1A0318"/>
    <w:rsid w:val="1D809F91"/>
    <w:rsid w:val="1E9AE8B1"/>
    <w:rsid w:val="1FED94FE"/>
    <w:rsid w:val="2531C6CC"/>
    <w:rsid w:val="2585090B"/>
    <w:rsid w:val="287FB4EC"/>
    <w:rsid w:val="2E07F9D3"/>
    <w:rsid w:val="30920AF7"/>
    <w:rsid w:val="36085056"/>
    <w:rsid w:val="37669C7C"/>
    <w:rsid w:val="385A5F6F"/>
    <w:rsid w:val="39380F25"/>
    <w:rsid w:val="3C153EB7"/>
    <w:rsid w:val="3D23AE26"/>
    <w:rsid w:val="3D8B5C38"/>
    <w:rsid w:val="3E8B895D"/>
    <w:rsid w:val="44726B96"/>
    <w:rsid w:val="44FACAE1"/>
    <w:rsid w:val="45A6F453"/>
    <w:rsid w:val="45CD77F1"/>
    <w:rsid w:val="469B609F"/>
    <w:rsid w:val="48905DF8"/>
    <w:rsid w:val="4987B17E"/>
    <w:rsid w:val="4AD901FA"/>
    <w:rsid w:val="4C3F1755"/>
    <w:rsid w:val="4CAD5398"/>
    <w:rsid w:val="4E5B22A1"/>
    <w:rsid w:val="4F1A82F3"/>
    <w:rsid w:val="4F39B95C"/>
    <w:rsid w:val="52AE58D9"/>
    <w:rsid w:val="5360BB4A"/>
    <w:rsid w:val="566937C5"/>
    <w:rsid w:val="59614199"/>
    <w:rsid w:val="59AF101F"/>
    <w:rsid w:val="5A598688"/>
    <w:rsid w:val="5C3BF1FF"/>
    <w:rsid w:val="5CE6B0E1"/>
    <w:rsid w:val="5CEFF1E0"/>
    <w:rsid w:val="5D48DD4F"/>
    <w:rsid w:val="5E1B8A5F"/>
    <w:rsid w:val="5FB75AC0"/>
    <w:rsid w:val="621C6F35"/>
    <w:rsid w:val="639F1739"/>
    <w:rsid w:val="6784550F"/>
    <w:rsid w:val="68433BA9"/>
    <w:rsid w:val="68BF3A00"/>
    <w:rsid w:val="6C54C73D"/>
    <w:rsid w:val="6E73EE24"/>
    <w:rsid w:val="6EEE2B06"/>
    <w:rsid w:val="6FA24DF2"/>
    <w:rsid w:val="74D08F48"/>
    <w:rsid w:val="74F5AF9A"/>
    <w:rsid w:val="76010658"/>
    <w:rsid w:val="77281FC1"/>
    <w:rsid w:val="780AF707"/>
    <w:rsid w:val="791A21E8"/>
    <w:rsid w:val="79F38932"/>
    <w:rsid w:val="7D1B2269"/>
    <w:rsid w:val="7D1E28D4"/>
    <w:rsid w:val="7EC29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4E1DA"/>
  <w15:chartTrackingRefBased/>
  <w15:docId w15:val="{0D00C77D-0A0D-4704-A84B-8BDF1CDA0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31618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D349E"/>
    <w:rPr>
      <w:color w:val="808080"/>
    </w:rPr>
  </w:style>
  <w:style w:type="table" w:styleId="TableGrid">
    <w:name w:val="Table Grid"/>
    <w:basedOn w:val="TableNormal"/>
    <w:uiPriority w:val="39"/>
    <w:rsid w:val="001D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20C40-FB12-40A9-BAC7-F1F14AAF578B}"/>
      </w:docPartPr>
      <w:docPartBody>
        <w:p w:rsidR="00EC0A67" w:rsidRDefault="00EC0A67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0A67"/>
    <w:rsid w:val="00244562"/>
    <w:rsid w:val="00EC0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DA9AD-8FB4-47ED-A0E2-9612AA536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178</Words>
  <Characters>12416</Characters>
  <Application>Microsoft Office Word</Application>
  <DocSecurity>0</DocSecurity>
  <Lines>103</Lines>
  <Paragraphs>29</Paragraphs>
  <ScaleCrop>false</ScaleCrop>
  <Company/>
  <LinksUpToDate>false</LinksUpToDate>
  <CharactersWithSpaces>1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Shpak</dc:creator>
  <cp:keywords/>
  <dc:description/>
  <cp:lastModifiedBy>Vitaliy Shpak</cp:lastModifiedBy>
  <cp:revision>3</cp:revision>
  <dcterms:created xsi:type="dcterms:W3CDTF">2021-10-21T12:05:00Z</dcterms:created>
  <dcterms:modified xsi:type="dcterms:W3CDTF">2021-10-21T12:06:00Z</dcterms:modified>
</cp:coreProperties>
</file>